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43AF50" w14:textId="77777777" w:rsidR="00B002C0" w:rsidRDefault="00601D8D">
      <w:pPr>
        <w:pStyle w:val="Title"/>
      </w:pPr>
      <w:r>
        <w:t>Word title</w:t>
      </w:r>
    </w:p>
    <w:p w14:paraId="0DA961E3" w14:textId="77777777" w:rsidR="00B002C0" w:rsidRDefault="00601D8D">
      <w:pPr>
        <w:pStyle w:val="Author"/>
      </w:pPr>
      <w:r>
        <w:t>Xingzhao Wen</w:t>
      </w:r>
    </w:p>
    <w:p w14:paraId="361D026E" w14:textId="77777777" w:rsidR="00B002C0" w:rsidRDefault="00601D8D">
      <w:pPr>
        <w:pStyle w:val="Date"/>
      </w:pPr>
      <w:r>
        <w:t>2021-06-27 10:30:48</w:t>
      </w:r>
    </w:p>
    <w:p w14:paraId="11F2FBF2" w14:textId="77777777" w:rsidR="00B002C0" w:rsidRDefault="00601D8D">
      <w:pPr>
        <w:pStyle w:val="Heading1"/>
      </w:pPr>
      <w:bookmarkStart w:id="0" w:name="heading-1"/>
      <w:r>
        <w:t>Heading 1</w:t>
      </w:r>
      <w:bookmarkEnd w:id="0"/>
    </w:p>
    <w:p w14:paraId="31B83F6B" w14:textId="77777777" w:rsidR="00B002C0" w:rsidRPr="005137E2" w:rsidRDefault="00601D8D">
      <w:pPr>
        <w:pStyle w:val="FirstParagraph"/>
        <w:rPr>
          <w:rFonts w:ascii="Calibri" w:hAnsi="Calibri"/>
        </w:rPr>
      </w:pPr>
      <w:r w:rsidRPr="005137E2">
        <w:rPr>
          <w:rFonts w:ascii="Calibri" w:hAnsi="Calibri"/>
        </w:rPr>
        <w:t>normal text</w:t>
      </w:r>
    </w:p>
    <w:p w14:paraId="0465B0CF" w14:textId="77777777" w:rsidR="00B002C0" w:rsidRDefault="00601D8D">
      <w:pPr>
        <w:pStyle w:val="Heading2"/>
      </w:pPr>
      <w:bookmarkStart w:id="1" w:name="heading-2"/>
      <w:r>
        <w:t>Heading 2</w:t>
      </w:r>
      <w:bookmarkEnd w:id="1"/>
    </w:p>
    <w:p w14:paraId="4C3CACDF" w14:textId="77777777" w:rsidR="00B002C0" w:rsidRPr="005137E2" w:rsidRDefault="00601D8D">
      <w:pPr>
        <w:pStyle w:val="FirstParagraph"/>
        <w:rPr>
          <w:rFonts w:ascii="Calibri" w:hAnsi="Calibri"/>
        </w:rPr>
      </w:pPr>
      <w:r w:rsidRPr="005137E2">
        <w:rPr>
          <w:rFonts w:ascii="Calibri" w:hAnsi="Calibri"/>
        </w:rPr>
        <w:t>normal text</w:t>
      </w:r>
    </w:p>
    <w:p w14:paraId="4EC0BF47" w14:textId="77777777" w:rsidR="00B002C0" w:rsidRDefault="00601D8D">
      <w:pPr>
        <w:pStyle w:val="Heading3"/>
      </w:pPr>
      <w:bookmarkStart w:id="2" w:name="heading-3"/>
      <w:r>
        <w:t>Heading 3</w:t>
      </w:r>
      <w:bookmarkEnd w:id="2"/>
    </w:p>
    <w:sectPr w:rsidR="00B002C0" w:rsidSect="008E394D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EABAD9" w14:textId="77777777" w:rsidR="007122C8" w:rsidRDefault="007122C8">
      <w:pPr>
        <w:spacing w:after="0"/>
      </w:pPr>
      <w:r>
        <w:separator/>
      </w:r>
    </w:p>
  </w:endnote>
  <w:endnote w:type="continuationSeparator" w:id="0">
    <w:p w14:paraId="0C36FF0D" w14:textId="77777777" w:rsidR="007122C8" w:rsidRDefault="007122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ED59B" w14:textId="77777777" w:rsidR="007122C8" w:rsidRDefault="007122C8">
      <w:r>
        <w:separator/>
      </w:r>
    </w:p>
  </w:footnote>
  <w:footnote w:type="continuationSeparator" w:id="0">
    <w:p w14:paraId="1F991E88" w14:textId="77777777" w:rsidR="007122C8" w:rsidRDefault="007122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4987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03C8F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867B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485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A7441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36683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1D444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EA1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CA7D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F650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6C82E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3270"/>
    <w:rsid w:val="004E29B3"/>
    <w:rsid w:val="005137E2"/>
    <w:rsid w:val="00590D07"/>
    <w:rsid w:val="00601D8D"/>
    <w:rsid w:val="00692590"/>
    <w:rsid w:val="007122C8"/>
    <w:rsid w:val="00784D58"/>
    <w:rsid w:val="008D6863"/>
    <w:rsid w:val="008E394D"/>
    <w:rsid w:val="00B00020"/>
    <w:rsid w:val="00B002C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D28FA"/>
  <w15:docId w15:val="{3847190A-302C-6249-8884-0463AC46D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6327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63270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632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itle</dc:title>
  <dc:creator>Xingzhao Wen</dc:creator>
  <cp:keywords/>
  <cp:lastModifiedBy>Xingzhao  Wen</cp:lastModifiedBy>
  <cp:revision>5</cp:revision>
  <dcterms:created xsi:type="dcterms:W3CDTF">2021-06-27T17:30:00Z</dcterms:created>
  <dcterms:modified xsi:type="dcterms:W3CDTF">2021-06-2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csl">
    <vt:lpwstr>molecular-cell.csl</vt:lpwstr>
  </property>
  <property fmtid="{D5CDD505-2E9C-101B-9397-08002B2CF9AE}" pid="4" name="date">
    <vt:lpwstr>2021-06-27 10:30:48</vt:lpwstr>
  </property>
  <property fmtid="{D5CDD505-2E9C-101B-9397-08002B2CF9AE}" pid="5" name="output">
    <vt:lpwstr/>
  </property>
</Properties>
</file>